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Epoxy Flooring Business Startu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epoxy-floor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epoxy-floor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epoxy-floor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3Z</dcterms:created>
  <dcterms:modified xsi:type="dcterms:W3CDTF">2026-06-27T02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